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F900A3" w14:textId="77777777" w:rsidR="001D0711" w:rsidRPr="001D0711" w:rsidRDefault="001D0711" w:rsidP="001D0711">
      <w:pPr>
        <w:pStyle w:val="NormalWeb"/>
        <w:shd w:val="clear" w:color="auto" w:fill="FFFFFF"/>
        <w:spacing w:before="0" w:beforeAutospacing="0" w:after="0" w:afterAutospacing="0" w:line="270" w:lineRule="atLeast"/>
        <w:jc w:val="center"/>
        <w:rPr>
          <w:b/>
          <w:bCs/>
          <w:color w:val="4E4E4E"/>
        </w:rPr>
      </w:pPr>
      <w:r w:rsidRPr="001D0711">
        <w:rPr>
          <w:b/>
          <w:bCs/>
          <w:color w:val="4E4E4E"/>
        </w:rPr>
        <w:t>Program Design: The Beginning</w:t>
      </w:r>
    </w:p>
    <w:p w14:paraId="049A5BBD" w14:textId="77777777" w:rsidR="00137FAF" w:rsidRPr="001D0711" w:rsidRDefault="00137FAF" w:rsidP="001D0711">
      <w:pPr>
        <w:pStyle w:val="NormalWeb"/>
        <w:shd w:val="clear" w:color="auto" w:fill="FFFFFF"/>
        <w:spacing w:before="0" w:beforeAutospacing="0" w:after="0" w:afterAutospacing="0" w:line="270" w:lineRule="atLeast"/>
        <w:jc w:val="center"/>
        <w:rPr>
          <w:b/>
          <w:bCs/>
          <w:color w:val="4E4E4E"/>
        </w:rPr>
      </w:pPr>
      <w:r w:rsidRPr="001D0711">
        <w:rPr>
          <w:b/>
          <w:bCs/>
          <w:color w:val="4E4E4E"/>
        </w:rPr>
        <w:t>Basic Program Overview</w:t>
      </w:r>
      <w:r w:rsidR="00671640" w:rsidRPr="001D0711">
        <w:rPr>
          <w:b/>
          <w:bCs/>
          <w:color w:val="4E4E4E"/>
        </w:rPr>
        <w:t xml:space="preserve"> &amp; Questions to Consider</w:t>
      </w:r>
    </w:p>
    <w:p w14:paraId="30BE1224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1. What is the primary </w:t>
      </w:r>
      <w:r w:rsidRPr="001D0711">
        <w:rPr>
          <w:bCs/>
          <w:color w:val="4E4E4E"/>
          <w:u w:val="single"/>
        </w:rPr>
        <w:t>purpose</w:t>
      </w:r>
      <w:r w:rsidRPr="001D0711">
        <w:rPr>
          <w:bCs/>
          <w:color w:val="4E4E4E"/>
        </w:rPr>
        <w:t xml:space="preserve"> of the program? </w:t>
      </w:r>
    </w:p>
    <w:p w14:paraId="06CAB690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    Education, Outreach, Intervention, Prevention, Career Readiness, Economic Development</w:t>
      </w:r>
    </w:p>
    <w:p w14:paraId="29CA70BB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2. Is there a </w:t>
      </w:r>
      <w:r w:rsidRPr="001D0711">
        <w:rPr>
          <w:bCs/>
          <w:color w:val="4E4E4E"/>
          <w:u w:val="single"/>
        </w:rPr>
        <w:t>need</w:t>
      </w:r>
      <w:r w:rsidRPr="001D0711">
        <w:rPr>
          <w:bCs/>
          <w:color w:val="4E4E4E"/>
        </w:rPr>
        <w:t xml:space="preserve"> for this program? Describe</w:t>
      </w:r>
      <w:r w:rsidR="00DD7D20" w:rsidRPr="001D0711">
        <w:rPr>
          <w:bCs/>
          <w:color w:val="4E4E4E"/>
        </w:rPr>
        <w:t xml:space="preserve"> the need using</w:t>
      </w:r>
      <w:r w:rsidRPr="001D0711">
        <w:rPr>
          <w:bCs/>
          <w:color w:val="4E4E4E"/>
        </w:rPr>
        <w:t xml:space="preserve"> </w:t>
      </w:r>
      <w:r w:rsidR="00DD7D20" w:rsidRPr="001D0711">
        <w:rPr>
          <w:bCs/>
          <w:color w:val="4E4E4E"/>
        </w:rPr>
        <w:t xml:space="preserve">statistics/community </w:t>
      </w:r>
      <w:r w:rsidRPr="001D0711">
        <w:rPr>
          <w:bCs/>
          <w:color w:val="4E4E4E"/>
        </w:rPr>
        <w:t>reports</w:t>
      </w:r>
    </w:p>
    <w:p w14:paraId="5653752C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3. Who is the </w:t>
      </w:r>
      <w:r w:rsidRPr="001D0711">
        <w:rPr>
          <w:bCs/>
          <w:color w:val="4E4E4E"/>
          <w:u w:val="single"/>
        </w:rPr>
        <w:t>target population</w:t>
      </w:r>
      <w:r w:rsidRPr="001D0711">
        <w:rPr>
          <w:bCs/>
          <w:color w:val="4E4E4E"/>
        </w:rPr>
        <w:t>?</w:t>
      </w:r>
    </w:p>
    <w:p w14:paraId="5AC2FE83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4. How will the </w:t>
      </w:r>
      <w:r w:rsidR="008E754C" w:rsidRPr="001D0711">
        <w:rPr>
          <w:bCs/>
          <w:color w:val="4E4E4E"/>
          <w:u w:val="single"/>
        </w:rPr>
        <w:t>program design</w:t>
      </w:r>
      <w:r w:rsidRPr="001D0711">
        <w:rPr>
          <w:bCs/>
          <w:color w:val="4E4E4E"/>
        </w:rPr>
        <w:t xml:space="preserve"> help meet the community need?</w:t>
      </w:r>
    </w:p>
    <w:p w14:paraId="05AAC627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a. What will be frequency of program? (</w:t>
      </w:r>
      <w:proofErr w:type="gramStart"/>
      <w:r w:rsidRPr="001D0711">
        <w:rPr>
          <w:bCs/>
          <w:color w:val="4E4E4E"/>
        </w:rPr>
        <w:t>contact</w:t>
      </w:r>
      <w:proofErr w:type="gramEnd"/>
      <w:r w:rsidRPr="001D0711">
        <w:rPr>
          <w:bCs/>
          <w:color w:val="4E4E4E"/>
        </w:rPr>
        <w:t xml:space="preserve"> hours per participant)</w:t>
      </w:r>
    </w:p>
    <w:p w14:paraId="0380827D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 xml:space="preserve">b. Who will organize and implement the program? </w:t>
      </w:r>
      <w:proofErr w:type="gramStart"/>
      <w:r w:rsidRPr="001D0711">
        <w:rPr>
          <w:bCs/>
          <w:color w:val="4E4E4E"/>
        </w:rPr>
        <w:t>( Staff</w:t>
      </w:r>
      <w:proofErr w:type="gramEnd"/>
      <w:r w:rsidRPr="001D0711">
        <w:rPr>
          <w:bCs/>
          <w:color w:val="4E4E4E"/>
        </w:rPr>
        <w:t>/volunteer capacity)</w:t>
      </w:r>
    </w:p>
    <w:p w14:paraId="741AB15A" w14:textId="77777777" w:rsidR="00DD7D20" w:rsidRPr="001D0711" w:rsidRDefault="00DD7D20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How will target population be invited/registered/retained?</w:t>
      </w:r>
    </w:p>
    <w:p w14:paraId="3F12AF86" w14:textId="77777777" w:rsidR="00BF6D63" w:rsidRPr="001D0711" w:rsidRDefault="00BF6D6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d. Will there be a cost associated with the program?</w:t>
      </w:r>
    </w:p>
    <w:p w14:paraId="4AE47BD3" w14:textId="77777777" w:rsidR="008E754C" w:rsidRPr="001D0711" w:rsidRDefault="00BF6D6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e</w:t>
      </w:r>
      <w:r w:rsidR="008E754C" w:rsidRPr="001D0711">
        <w:rPr>
          <w:bCs/>
          <w:color w:val="4E4E4E"/>
        </w:rPr>
        <w:t>. Will program model be evidence based?</w:t>
      </w:r>
    </w:p>
    <w:p w14:paraId="3A6F26D1" w14:textId="77777777" w:rsidR="00DD7D20" w:rsidRPr="001D0711" w:rsidRDefault="00BF6D6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f</w:t>
      </w:r>
      <w:r w:rsidR="00DD7D20" w:rsidRPr="001D0711">
        <w:rPr>
          <w:bCs/>
          <w:color w:val="4E4E4E"/>
        </w:rPr>
        <w:t>. What are the goals/objectives of the program?</w:t>
      </w:r>
    </w:p>
    <w:p w14:paraId="5530FF9C" w14:textId="77777777" w:rsidR="00CD2E83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g. What policies/procedures will need to be implemented to reduce risks?</w:t>
      </w:r>
    </w:p>
    <w:p w14:paraId="53CADBC9" w14:textId="77777777" w:rsidR="00137FAF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h</w:t>
      </w:r>
      <w:r w:rsidR="00137FAF" w:rsidRPr="001D0711">
        <w:rPr>
          <w:bCs/>
          <w:color w:val="4E4E4E"/>
        </w:rPr>
        <w:t>. Who will track program data and report to stakeholders/donors? (</w:t>
      </w:r>
      <w:proofErr w:type="gramStart"/>
      <w:r w:rsidR="00137FAF" w:rsidRPr="001D0711">
        <w:rPr>
          <w:bCs/>
          <w:color w:val="4E4E4E"/>
        </w:rPr>
        <w:t>staff</w:t>
      </w:r>
      <w:proofErr w:type="gramEnd"/>
      <w:r w:rsidR="00137FAF" w:rsidRPr="001D0711">
        <w:rPr>
          <w:bCs/>
          <w:color w:val="4E4E4E"/>
        </w:rPr>
        <w:t>, tools)</w:t>
      </w:r>
    </w:p>
    <w:p w14:paraId="285E9F3D" w14:textId="77777777" w:rsidR="00137FAF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</w:r>
      <w:proofErr w:type="spellStart"/>
      <w:r w:rsidRPr="001D0711">
        <w:rPr>
          <w:bCs/>
          <w:color w:val="4E4E4E"/>
        </w:rPr>
        <w:t>i</w:t>
      </w:r>
      <w:proofErr w:type="spellEnd"/>
      <w:r w:rsidR="00137FAF" w:rsidRPr="001D0711">
        <w:rPr>
          <w:bCs/>
          <w:color w:val="4E4E4E"/>
        </w:rPr>
        <w:t xml:space="preserve">. What evaluation measures will be used to measure program success? </w:t>
      </w:r>
    </w:p>
    <w:p w14:paraId="510FAC3E" w14:textId="77777777" w:rsidR="00137FAF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j</w:t>
      </w:r>
      <w:r w:rsidR="00137FAF" w:rsidRPr="001D0711">
        <w:rPr>
          <w:bCs/>
          <w:color w:val="4E4E4E"/>
        </w:rPr>
        <w:t>. How will the organization share program impact with the greater community?</w:t>
      </w:r>
    </w:p>
    <w:p w14:paraId="614FB27E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5. What are the </w:t>
      </w:r>
      <w:r w:rsidRPr="001D0711">
        <w:rPr>
          <w:bCs/>
          <w:color w:val="4E4E4E"/>
          <w:u w:val="single"/>
        </w:rPr>
        <w:t>true costs</w:t>
      </w:r>
      <w:r w:rsidRPr="001D0711">
        <w:rPr>
          <w:bCs/>
          <w:color w:val="4E4E4E"/>
        </w:rPr>
        <w:t xml:space="preserve"> associated with prog</w:t>
      </w:r>
      <w:r w:rsidR="0017112E" w:rsidRPr="001D0711">
        <w:rPr>
          <w:bCs/>
          <w:color w:val="4E4E4E"/>
        </w:rPr>
        <w:t>ram development, implementation, and</w:t>
      </w:r>
      <w:r w:rsidRPr="001D0711">
        <w:rPr>
          <w:bCs/>
          <w:color w:val="4E4E4E"/>
        </w:rPr>
        <w:t xml:space="preserve"> reporting?</w:t>
      </w:r>
    </w:p>
    <w:p w14:paraId="497F8229" w14:textId="77777777" w:rsidR="00137FAF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</w:r>
      <w:proofErr w:type="gramStart"/>
      <w:r w:rsidRPr="001D0711">
        <w:rPr>
          <w:bCs/>
          <w:color w:val="4E4E4E"/>
        </w:rPr>
        <w:t>a</w:t>
      </w:r>
      <w:proofErr w:type="gramEnd"/>
      <w:r w:rsidRPr="001D0711">
        <w:rPr>
          <w:bCs/>
          <w:color w:val="4E4E4E"/>
        </w:rPr>
        <w:t xml:space="preserve">. Personnel Costs (Salaries, Fringe such as FICA, healthcare, </w:t>
      </w:r>
      <w:proofErr w:type="spellStart"/>
      <w:r w:rsidRPr="001D0711">
        <w:rPr>
          <w:bCs/>
          <w:color w:val="4E4E4E"/>
        </w:rPr>
        <w:t>etc</w:t>
      </w:r>
      <w:proofErr w:type="spellEnd"/>
      <w:r w:rsidRPr="001D0711">
        <w:rPr>
          <w:bCs/>
          <w:color w:val="4E4E4E"/>
        </w:rPr>
        <w:t>)</w:t>
      </w:r>
    </w:p>
    <w:p w14:paraId="3BB1386F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b. Curriculum</w:t>
      </w:r>
    </w:p>
    <w:p w14:paraId="18CED67D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Program Materials</w:t>
      </w:r>
    </w:p>
    <w:p w14:paraId="52073CEB" w14:textId="77777777" w:rsidR="008E754C" w:rsidRPr="001D0711" w:rsidRDefault="00242F71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 xml:space="preserve">d. Marketing Materials </w:t>
      </w:r>
      <w:r w:rsidR="00137FAF" w:rsidRPr="001D0711">
        <w:rPr>
          <w:bCs/>
          <w:color w:val="4E4E4E"/>
        </w:rPr>
        <w:t xml:space="preserve"> </w:t>
      </w:r>
    </w:p>
    <w:p w14:paraId="7AB8F675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e. Travel/Transportation (of staff and participants)</w:t>
      </w:r>
    </w:p>
    <w:p w14:paraId="24D3E6B5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f. Staff development/certifications</w:t>
      </w:r>
    </w:p>
    <w:p w14:paraId="70467F80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g. Equipment</w:t>
      </w:r>
    </w:p>
    <w:p w14:paraId="5B9631DB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 xml:space="preserve">    </w:t>
      </w:r>
      <w:r w:rsidRPr="001D0711">
        <w:rPr>
          <w:bCs/>
          <w:color w:val="4E4E4E"/>
        </w:rPr>
        <w:tab/>
        <w:t>h. Space</w:t>
      </w:r>
    </w:p>
    <w:p w14:paraId="2C038F2D" w14:textId="77777777" w:rsidR="00242F71" w:rsidRPr="001D0711" w:rsidRDefault="008E754C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</w:r>
      <w:proofErr w:type="spellStart"/>
      <w:r w:rsidRPr="001D0711">
        <w:rPr>
          <w:bCs/>
          <w:color w:val="4E4E4E"/>
        </w:rPr>
        <w:t>i</w:t>
      </w:r>
      <w:proofErr w:type="spellEnd"/>
      <w:r w:rsidRPr="001D0711">
        <w:rPr>
          <w:bCs/>
          <w:color w:val="4E4E4E"/>
        </w:rPr>
        <w:t xml:space="preserve">. </w:t>
      </w:r>
      <w:r w:rsidR="00242F71" w:rsidRPr="001D0711">
        <w:rPr>
          <w:bCs/>
          <w:color w:val="4E4E4E"/>
        </w:rPr>
        <w:t>Contract Services</w:t>
      </w:r>
    </w:p>
    <w:p w14:paraId="1F988B6A" w14:textId="77777777" w:rsidR="008F0B7E" w:rsidRPr="001D0711" w:rsidRDefault="008F0B7E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j. Insurances/Liability</w:t>
      </w:r>
    </w:p>
    <w:p w14:paraId="3A2921B9" w14:textId="77777777" w:rsidR="0017112E" w:rsidRPr="001D0711" w:rsidRDefault="008F0B7E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k</w:t>
      </w:r>
      <w:r w:rsidR="0017112E" w:rsidRPr="001D0711">
        <w:rPr>
          <w:bCs/>
          <w:color w:val="4E4E4E"/>
        </w:rPr>
        <w:t>. Other</w:t>
      </w:r>
    </w:p>
    <w:p w14:paraId="56FF833B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235A6426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 xml:space="preserve">6. What </w:t>
      </w:r>
      <w:r w:rsidRPr="001D0711">
        <w:rPr>
          <w:bCs/>
          <w:color w:val="4E4E4E"/>
          <w:u w:val="single"/>
        </w:rPr>
        <w:t>resources</w:t>
      </w:r>
      <w:r w:rsidRPr="001D0711">
        <w:rPr>
          <w:bCs/>
          <w:color w:val="4E4E4E"/>
        </w:rPr>
        <w:t xml:space="preserve"> are critical for both the short-term and long-term success of the program?</w:t>
      </w:r>
    </w:p>
    <w:p w14:paraId="5DC0C6FE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</w:r>
      <w:proofErr w:type="gramStart"/>
      <w:r w:rsidRPr="001D0711">
        <w:rPr>
          <w:bCs/>
          <w:color w:val="4E4E4E"/>
        </w:rPr>
        <w:t>a</w:t>
      </w:r>
      <w:proofErr w:type="gramEnd"/>
      <w:r w:rsidRPr="001D0711">
        <w:rPr>
          <w:bCs/>
          <w:color w:val="4E4E4E"/>
        </w:rPr>
        <w:t xml:space="preserve">. Financial (program fees, grants, donors, </w:t>
      </w:r>
      <w:proofErr w:type="spellStart"/>
      <w:r w:rsidRPr="001D0711">
        <w:rPr>
          <w:bCs/>
          <w:color w:val="4E4E4E"/>
        </w:rPr>
        <w:t>etc</w:t>
      </w:r>
      <w:proofErr w:type="spellEnd"/>
      <w:r w:rsidRPr="001D0711">
        <w:rPr>
          <w:bCs/>
          <w:color w:val="4E4E4E"/>
        </w:rPr>
        <w:t>)</w:t>
      </w:r>
    </w:p>
    <w:p w14:paraId="479ED929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b. Program materials</w:t>
      </w:r>
      <w:r w:rsidR="00CD2E83" w:rsidRPr="001D0711">
        <w:rPr>
          <w:bCs/>
          <w:color w:val="4E4E4E"/>
        </w:rPr>
        <w:t xml:space="preserve"> and/or services</w:t>
      </w:r>
    </w:p>
    <w:p w14:paraId="33FDE066" w14:textId="77777777" w:rsidR="00671640" w:rsidRPr="001D0711" w:rsidRDefault="00671640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Community Partnerships/Collaborations</w:t>
      </w:r>
    </w:p>
    <w:p w14:paraId="2D966F1D" w14:textId="77777777" w:rsidR="00671640" w:rsidRDefault="00671640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7F317F00" w14:textId="77777777" w:rsidR="001D0711" w:rsidRDefault="001D071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28E2308B" w14:textId="77777777" w:rsidR="001D0711" w:rsidRPr="001D0711" w:rsidRDefault="001D071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086CFC9F" w14:textId="77777777" w:rsidR="00137FAF" w:rsidRPr="001D0711" w:rsidRDefault="00671640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>7</w:t>
      </w:r>
      <w:r w:rsidR="008E754C" w:rsidRPr="001D0711">
        <w:rPr>
          <w:bCs/>
          <w:color w:val="4E4E4E"/>
        </w:rPr>
        <w:t xml:space="preserve">. </w:t>
      </w:r>
      <w:r w:rsidR="00137FAF" w:rsidRPr="001D0711">
        <w:rPr>
          <w:bCs/>
          <w:color w:val="4E4E4E"/>
        </w:rPr>
        <w:t xml:space="preserve">How will </w:t>
      </w:r>
      <w:r w:rsidR="008E754C" w:rsidRPr="001D0711">
        <w:rPr>
          <w:bCs/>
          <w:color w:val="4E4E4E"/>
        </w:rPr>
        <w:t xml:space="preserve">the organization </w:t>
      </w:r>
      <w:r w:rsidR="008E754C" w:rsidRPr="001D0711">
        <w:rPr>
          <w:bCs/>
          <w:color w:val="4E4E4E"/>
          <w:u w:val="single"/>
        </w:rPr>
        <w:t xml:space="preserve">sustain </w:t>
      </w:r>
      <w:r w:rsidR="008E754C" w:rsidRPr="001D0711">
        <w:rPr>
          <w:bCs/>
          <w:color w:val="4E4E4E"/>
        </w:rPr>
        <w:t>this program?</w:t>
      </w:r>
    </w:p>
    <w:p w14:paraId="5824151C" w14:textId="77777777" w:rsidR="008E754C" w:rsidRPr="001D0711" w:rsidRDefault="008E754C" w:rsidP="00671640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a. What is your organization's current/long-term capacity?</w:t>
      </w:r>
    </w:p>
    <w:p w14:paraId="7B4AB998" w14:textId="77777777" w:rsidR="00CD2E83" w:rsidRPr="001D0711" w:rsidRDefault="008E754C" w:rsidP="00671640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</w:r>
      <w:r w:rsidR="00CD2E83" w:rsidRPr="001D0711">
        <w:rPr>
          <w:bCs/>
          <w:color w:val="4E4E4E"/>
        </w:rPr>
        <w:t>b. Diversified funding streams</w:t>
      </w:r>
    </w:p>
    <w:p w14:paraId="7CBF0808" w14:textId="77777777" w:rsidR="00CD2E83" w:rsidRPr="001D0711" w:rsidRDefault="00CD2E83" w:rsidP="00671640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Financial systems/procedures</w:t>
      </w:r>
    </w:p>
    <w:p w14:paraId="47A41903" w14:textId="77777777" w:rsidR="00006911" w:rsidRPr="001D0711" w:rsidRDefault="00006911">
      <w:pPr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</w:pPr>
    </w:p>
    <w:p w14:paraId="7D605689" w14:textId="77777777" w:rsidR="0017112E" w:rsidRPr="001D0711" w:rsidRDefault="0017112E">
      <w:pPr>
        <w:rPr>
          <w:rFonts w:ascii="Times New Roman" w:hAnsi="Times New Roman" w:cs="Times New Roman"/>
          <w:sz w:val="24"/>
          <w:szCs w:val="24"/>
        </w:rPr>
      </w:pP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 xml:space="preserve">8. Does the </w:t>
      </w: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  <w:u w:val="single"/>
        </w:rPr>
        <w:t>Board of Directors</w:t>
      </w: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 xml:space="preserve"> </w:t>
      </w:r>
      <w:r w:rsidR="0002778A"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>agree there is a</w:t>
      </w: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 xml:space="preserve"> n</w:t>
      </w:r>
      <w:r w:rsidR="0002778A"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>eed for the program and commit to supporting it?</w:t>
      </w:r>
    </w:p>
    <w:sectPr w:rsidR="0017112E" w:rsidRPr="001D0711" w:rsidSect="00CD2E8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CB2748" w14:textId="77777777" w:rsidR="001E6E94" w:rsidRDefault="001E6E94" w:rsidP="001D0711">
      <w:pPr>
        <w:spacing w:after="0" w:line="240" w:lineRule="auto"/>
      </w:pPr>
      <w:r>
        <w:separator/>
      </w:r>
    </w:p>
  </w:endnote>
  <w:endnote w:type="continuationSeparator" w:id="0">
    <w:p w14:paraId="10B8FE54" w14:textId="77777777" w:rsidR="001E6E94" w:rsidRDefault="001E6E94" w:rsidP="001D0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405898" w14:textId="77777777" w:rsidR="006C6649" w:rsidRDefault="006C66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D18F3F" w14:textId="5B83B8D6" w:rsidR="001D0711" w:rsidRPr="00D43E09" w:rsidRDefault="001D0711" w:rsidP="001D0711">
    <w:pPr>
      <w:pStyle w:val="Footer"/>
      <w:jc w:val="center"/>
      <w:rPr>
        <w:sz w:val="18"/>
      </w:rPr>
    </w:pPr>
    <w:r w:rsidRPr="00D43E09">
      <w:rPr>
        <w:sz w:val="18"/>
      </w:rPr>
      <w:t>C</w:t>
    </w:r>
    <w:r w:rsidR="006C6649">
      <w:rPr>
        <w:sz w:val="18"/>
      </w:rPr>
      <w:t xml:space="preserve">opyright © </w:t>
    </w:r>
    <w:r w:rsidR="006C6649">
      <w:rPr>
        <w:sz w:val="18"/>
      </w:rPr>
      <w:t>201</w:t>
    </w:r>
    <w:r w:rsidR="00E04AD8">
      <w:rPr>
        <w:sz w:val="18"/>
      </w:rPr>
      <w:t>9</w:t>
    </w:r>
    <w:bookmarkStart w:id="0" w:name="_GoBack"/>
    <w:bookmarkEnd w:id="0"/>
    <w:r w:rsidRPr="00D43E09">
      <w:rPr>
        <w:sz w:val="18"/>
      </w:rPr>
      <w:t xml:space="preserve"> Funding For Good,</w:t>
    </w:r>
    <w:r>
      <w:rPr>
        <w:sz w:val="18"/>
      </w:rPr>
      <w:t xml:space="preserve"> Inc.</w:t>
    </w:r>
    <w:r w:rsidRPr="00D43E09">
      <w:rPr>
        <w:sz w:val="18"/>
      </w:rPr>
      <w:t xml:space="preserve"> All rights reserved.</w:t>
    </w:r>
  </w:p>
  <w:p w14:paraId="7171436B" w14:textId="77777777" w:rsidR="001D0711" w:rsidRPr="00D43E09" w:rsidRDefault="001D0711" w:rsidP="001D0711">
    <w:pPr>
      <w:pStyle w:val="Footer"/>
      <w:jc w:val="center"/>
      <w:rPr>
        <w:sz w:val="18"/>
      </w:rPr>
    </w:pPr>
    <w:r w:rsidRPr="00D43E09">
      <w:rPr>
        <w:sz w:val="18"/>
      </w:rPr>
      <w:t>Funding For Good</w:t>
    </w:r>
    <w:r>
      <w:rPr>
        <w:sz w:val="18"/>
      </w:rPr>
      <w:t>, Inc.</w:t>
    </w:r>
    <w:r w:rsidRPr="00D43E09">
      <w:rPr>
        <w:sz w:val="18"/>
      </w:rPr>
      <w:t xml:space="preserve"> | 1109 7th St NE | Hickory, NC 28601</w:t>
    </w:r>
  </w:p>
  <w:p w14:paraId="2134506A" w14:textId="77777777" w:rsidR="001D0711" w:rsidRPr="00D43E09" w:rsidRDefault="001D0711" w:rsidP="001D0711">
    <w:pPr>
      <w:pStyle w:val="Footer"/>
      <w:jc w:val="center"/>
      <w:rPr>
        <w:sz w:val="18"/>
      </w:rPr>
    </w:pPr>
    <w:r w:rsidRPr="00D43E09">
      <w:rPr>
        <w:sz w:val="18"/>
      </w:rPr>
      <w:t>http</w:t>
    </w:r>
    <w:r w:rsidR="006C6649">
      <w:rPr>
        <w:sz w:val="18"/>
      </w:rPr>
      <w:t>s</w:t>
    </w:r>
    <w:r w:rsidRPr="00D43E09">
      <w:rPr>
        <w:sz w:val="18"/>
      </w:rPr>
      <w:t>://www.fundingforgood.org | 704.614.8703</w:t>
    </w:r>
  </w:p>
  <w:p w14:paraId="6EFDC5C0" w14:textId="77777777" w:rsidR="001D0711" w:rsidRDefault="001D0711" w:rsidP="001D0711">
    <w:pPr>
      <w:pStyle w:val="Footer"/>
      <w:jc w:val="center"/>
    </w:pPr>
  </w:p>
  <w:p w14:paraId="18984F63" w14:textId="77777777" w:rsidR="001D0711" w:rsidRDefault="001D071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53200A" w14:textId="77777777" w:rsidR="006C6649" w:rsidRDefault="006C66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05F293" w14:textId="77777777" w:rsidR="001E6E94" w:rsidRDefault="001E6E94" w:rsidP="001D0711">
      <w:pPr>
        <w:spacing w:after="0" w:line="240" w:lineRule="auto"/>
      </w:pPr>
      <w:r>
        <w:separator/>
      </w:r>
    </w:p>
  </w:footnote>
  <w:footnote w:type="continuationSeparator" w:id="0">
    <w:p w14:paraId="243EFA20" w14:textId="77777777" w:rsidR="001E6E94" w:rsidRDefault="001E6E94" w:rsidP="001D0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8984DA" w14:textId="77777777" w:rsidR="006C6649" w:rsidRDefault="006C66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AA4A39" w14:textId="60EA70A1" w:rsidR="001D0711" w:rsidRDefault="006A1A74" w:rsidP="006A1A74">
    <w:pPr>
      <w:pStyle w:val="Header"/>
      <w:jc w:val="center"/>
    </w:pPr>
    <w:r>
      <w:rPr>
        <w:noProof/>
      </w:rPr>
      <w:drawing>
        <wp:inline distT="0" distB="0" distL="0" distR="0" wp14:anchorId="3A67D974" wp14:editId="3D0E1939">
          <wp:extent cx="881380" cy="88138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1380" cy="881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ECEF3D" w14:textId="77777777" w:rsidR="006C6649" w:rsidRDefault="006C66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LAwBGIzQ1NDSyUdpeDU4uLM/DyQAsNaAKvdBvEsAAAA"/>
  </w:docVars>
  <w:rsids>
    <w:rsidRoot w:val="00137FAF"/>
    <w:rsid w:val="00006911"/>
    <w:rsid w:val="0002778A"/>
    <w:rsid w:val="00137FAF"/>
    <w:rsid w:val="0017112E"/>
    <w:rsid w:val="001D0711"/>
    <w:rsid w:val="001E6E94"/>
    <w:rsid w:val="00242F71"/>
    <w:rsid w:val="004F2491"/>
    <w:rsid w:val="00671640"/>
    <w:rsid w:val="006A1A74"/>
    <w:rsid w:val="006C6649"/>
    <w:rsid w:val="008E754C"/>
    <w:rsid w:val="008F0B7E"/>
    <w:rsid w:val="00AA1B0C"/>
    <w:rsid w:val="00BF6D63"/>
    <w:rsid w:val="00CD2E83"/>
    <w:rsid w:val="00DD7D20"/>
    <w:rsid w:val="00E04AD8"/>
    <w:rsid w:val="00E24CE1"/>
    <w:rsid w:val="00E5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476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69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7F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711"/>
  </w:style>
  <w:style w:type="paragraph" w:styleId="Footer">
    <w:name w:val="footer"/>
    <w:basedOn w:val="Normal"/>
    <w:link w:val="FooterChar"/>
    <w:uiPriority w:val="99"/>
    <w:unhideWhenUsed/>
    <w:rsid w:val="001D0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711"/>
  </w:style>
  <w:style w:type="paragraph" w:styleId="BalloonText">
    <w:name w:val="Balloon Text"/>
    <w:basedOn w:val="Normal"/>
    <w:link w:val="BalloonTextChar"/>
    <w:uiPriority w:val="99"/>
    <w:semiHidden/>
    <w:unhideWhenUsed/>
    <w:rsid w:val="006A1A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A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69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7F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711"/>
  </w:style>
  <w:style w:type="paragraph" w:styleId="Footer">
    <w:name w:val="footer"/>
    <w:basedOn w:val="Normal"/>
    <w:link w:val="FooterChar"/>
    <w:uiPriority w:val="99"/>
    <w:unhideWhenUsed/>
    <w:rsid w:val="001D0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711"/>
  </w:style>
  <w:style w:type="paragraph" w:styleId="BalloonText">
    <w:name w:val="Balloon Text"/>
    <w:basedOn w:val="Normal"/>
    <w:link w:val="BalloonTextChar"/>
    <w:uiPriority w:val="99"/>
    <w:semiHidden/>
    <w:unhideWhenUsed/>
    <w:rsid w:val="006A1A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A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7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lie</cp:lastModifiedBy>
  <cp:revision>3</cp:revision>
  <dcterms:created xsi:type="dcterms:W3CDTF">2018-05-23T19:30:00Z</dcterms:created>
  <dcterms:modified xsi:type="dcterms:W3CDTF">2019-03-06T21:00:00Z</dcterms:modified>
</cp:coreProperties>
</file>